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B0BC" w14:textId="77777777" w:rsidR="00766218" w:rsidRPr="009B30DB" w:rsidRDefault="00766218" w:rsidP="00766218">
      <w:pPr>
        <w:rPr>
          <w:rFonts w:ascii="Times New Roman" w:hAnsi="Times New Roman" w:cs="Times New Roman"/>
          <w:color w:val="000000" w:themeColor="text1"/>
        </w:rPr>
      </w:pPr>
    </w:p>
    <w:tbl>
      <w:tblPr>
        <w:tblW w:w="8869" w:type="dxa"/>
        <w:tblLook w:val="01E0" w:firstRow="1" w:lastRow="1" w:firstColumn="1" w:lastColumn="1" w:noHBand="0" w:noVBand="0"/>
      </w:tblPr>
      <w:tblGrid>
        <w:gridCol w:w="236"/>
        <w:gridCol w:w="236"/>
        <w:gridCol w:w="8397"/>
      </w:tblGrid>
      <w:tr w:rsidR="00766218" w:rsidRPr="009B30DB" w14:paraId="2D54CCE4" w14:textId="77777777" w:rsidTr="00D366AE">
        <w:trPr>
          <w:trHeight w:val="368"/>
        </w:trPr>
        <w:tc>
          <w:tcPr>
            <w:tcW w:w="236" w:type="dxa"/>
            <w:vMerge w:val="restart"/>
            <w:shd w:val="clear" w:color="auto" w:fill="auto"/>
          </w:tcPr>
          <w:p w14:paraId="3997FEAE" w14:textId="77777777" w:rsidR="00766218" w:rsidRPr="009B30DB" w:rsidRDefault="00766218" w:rsidP="00D366AE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33" w:type="dxa"/>
            <w:gridSpan w:val="2"/>
            <w:shd w:val="clear" w:color="auto" w:fill="auto"/>
          </w:tcPr>
          <w:p w14:paraId="17121FA5" w14:textId="77777777" w:rsidR="00766218" w:rsidRPr="009B30DB" w:rsidRDefault="00766218" w:rsidP="00D366A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40"/>
                <w:szCs w:val="40"/>
              </w:rPr>
            </w:pPr>
            <w:r w:rsidRPr="009B30DB">
              <w:rPr>
                <w:rFonts w:ascii="Times New Roman" w:hAnsi="Times New Roman" w:cs="Times New Roman"/>
                <w:b/>
                <w:color w:val="000000" w:themeColor="text1"/>
                <w:sz w:val="40"/>
                <w:szCs w:val="40"/>
              </w:rPr>
              <w:t>BỘ CÔNG THƯƠNG</w:t>
            </w:r>
          </w:p>
        </w:tc>
      </w:tr>
      <w:tr w:rsidR="00766218" w:rsidRPr="009B30DB" w14:paraId="342052BE" w14:textId="77777777" w:rsidTr="00D366AE">
        <w:trPr>
          <w:trHeight w:val="368"/>
        </w:trPr>
        <w:tc>
          <w:tcPr>
            <w:tcW w:w="236" w:type="dxa"/>
            <w:vMerge/>
            <w:shd w:val="clear" w:color="auto" w:fill="auto"/>
          </w:tcPr>
          <w:p w14:paraId="29451967" w14:textId="77777777" w:rsidR="00766218" w:rsidRPr="009B30DB" w:rsidRDefault="00766218" w:rsidP="00D366AE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8633" w:type="dxa"/>
            <w:gridSpan w:val="2"/>
            <w:shd w:val="clear" w:color="auto" w:fill="auto"/>
          </w:tcPr>
          <w:p w14:paraId="5AEC3E56" w14:textId="77777777" w:rsidR="00766218" w:rsidRPr="009B30DB" w:rsidRDefault="00766218" w:rsidP="00D366A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40"/>
                <w:szCs w:val="40"/>
              </w:rPr>
            </w:pPr>
            <w:r w:rsidRPr="009B30DB">
              <w:rPr>
                <w:rFonts w:ascii="Times New Roman" w:hAnsi="Times New Roman" w:cs="Times New Roman"/>
                <w:b/>
                <w:color w:val="000000" w:themeColor="text1"/>
                <w:sz w:val="40"/>
                <w:szCs w:val="40"/>
              </w:rPr>
              <w:t>TRƯỜNG ĐẠI HỌC CÔNG NGHIỆP TP.HCM</w:t>
            </w:r>
          </w:p>
        </w:tc>
      </w:tr>
      <w:tr w:rsidR="00766218" w:rsidRPr="009B30DB" w14:paraId="781859F6" w14:textId="77777777" w:rsidTr="00D366AE">
        <w:trPr>
          <w:trHeight w:val="368"/>
        </w:trPr>
        <w:tc>
          <w:tcPr>
            <w:tcW w:w="236" w:type="dxa"/>
            <w:vMerge/>
            <w:shd w:val="clear" w:color="auto" w:fill="auto"/>
          </w:tcPr>
          <w:p w14:paraId="57131345" w14:textId="77777777" w:rsidR="00766218" w:rsidRPr="009B30DB" w:rsidRDefault="00766218" w:rsidP="00D366AE">
            <w:pPr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236" w:type="dxa"/>
            <w:shd w:val="clear" w:color="auto" w:fill="auto"/>
          </w:tcPr>
          <w:p w14:paraId="11D72C84" w14:textId="77777777" w:rsidR="00766218" w:rsidRPr="009B30DB" w:rsidRDefault="00766218" w:rsidP="00D366A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40"/>
                <w:szCs w:val="40"/>
              </w:rPr>
            </w:pPr>
          </w:p>
        </w:tc>
        <w:tc>
          <w:tcPr>
            <w:tcW w:w="8397" w:type="dxa"/>
            <w:shd w:val="clear" w:color="auto" w:fill="auto"/>
          </w:tcPr>
          <w:p w14:paraId="06D36D64" w14:textId="77777777" w:rsidR="00766218" w:rsidRPr="009B30DB" w:rsidRDefault="00766218" w:rsidP="00D366AE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  <w:sz w:val="40"/>
                <w:szCs w:val="40"/>
              </w:rPr>
            </w:pPr>
            <w:r w:rsidRPr="009B30DB">
              <w:rPr>
                <w:rFonts w:ascii="Times New Roman" w:hAnsi="Times New Roman" w:cs="Times New Roman"/>
                <w:b/>
                <w:color w:val="000000" w:themeColor="text1"/>
                <w:sz w:val="40"/>
                <w:szCs w:val="40"/>
              </w:rPr>
              <w:t>KHOA CÔNG NGHỆ ĐIỆN TỬ</w:t>
            </w:r>
          </w:p>
        </w:tc>
      </w:tr>
    </w:tbl>
    <w:p w14:paraId="59401AE4" w14:textId="77777777" w:rsidR="00766218" w:rsidRPr="009B30DB" w:rsidRDefault="00766218" w:rsidP="00766218">
      <w:pPr>
        <w:ind w:firstLine="720"/>
        <w:rPr>
          <w:rFonts w:ascii="Times New Roman" w:hAnsi="Times New Roman" w:cs="Times New Roman"/>
          <w:color w:val="000000" w:themeColor="text1"/>
        </w:rPr>
      </w:pPr>
      <w:r w:rsidRPr="009B30DB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12265911" wp14:editId="6433A762">
            <wp:simplePos x="0" y="0"/>
            <wp:positionH relativeFrom="column">
              <wp:posOffset>1967230</wp:posOffset>
            </wp:positionH>
            <wp:positionV relativeFrom="paragraph">
              <wp:posOffset>135255</wp:posOffset>
            </wp:positionV>
            <wp:extent cx="1912620" cy="967105"/>
            <wp:effectExtent l="0" t="0" r="0" b="4445"/>
            <wp:wrapNone/>
            <wp:docPr id="31" name="Picture 31" descr="A red and white logo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A red and white logo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2620" cy="967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B5485A8" w14:textId="77777777" w:rsidR="00766218" w:rsidRPr="009B30DB" w:rsidRDefault="00766218" w:rsidP="00766218">
      <w:pPr>
        <w:ind w:firstLine="720"/>
        <w:jc w:val="center"/>
        <w:rPr>
          <w:rFonts w:ascii="Times New Roman" w:hAnsi="Times New Roman" w:cs="Times New Roman"/>
          <w:color w:val="000000" w:themeColor="text1"/>
        </w:rPr>
      </w:pPr>
    </w:p>
    <w:p w14:paraId="449835EE" w14:textId="77777777" w:rsidR="00766218" w:rsidRPr="009B30DB" w:rsidRDefault="00766218" w:rsidP="00766218">
      <w:pPr>
        <w:ind w:left="1260" w:firstLine="1260"/>
        <w:rPr>
          <w:rFonts w:ascii="Times New Roman" w:hAnsi="Times New Roman" w:cs="Times New Roman"/>
          <w:b/>
          <w:color w:val="000000" w:themeColor="text1"/>
        </w:rPr>
      </w:pPr>
      <w:r w:rsidRPr="009B30DB">
        <w:rPr>
          <w:rFonts w:ascii="Times New Roman" w:hAnsi="Times New Roman" w:cs="Times New Roman"/>
          <w:b/>
          <w:color w:val="000000" w:themeColor="text1"/>
        </w:rPr>
        <w:t xml:space="preserve"> </w:t>
      </w:r>
    </w:p>
    <w:p w14:paraId="1E59B245" w14:textId="77777777" w:rsidR="00766218" w:rsidRPr="009B30DB" w:rsidRDefault="00766218" w:rsidP="00766218">
      <w:pPr>
        <w:ind w:left="-360"/>
        <w:jc w:val="center"/>
        <w:rPr>
          <w:rFonts w:ascii="Times New Roman" w:hAnsi="Times New Roman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B30DB">
        <w:rPr>
          <w:rFonts w:ascii="Times New Roman" w:hAnsi="Times New Roman" w:cs="Times New Roman"/>
          <w:b/>
          <w:color w:val="000000" w:themeColor="text1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ÁO CÁO BUỔI 1 &amp; 2</w:t>
      </w:r>
    </w:p>
    <w:p w14:paraId="34E1D35B" w14:textId="77777777" w:rsidR="00C9722F" w:rsidRDefault="00C9722F" w:rsidP="00766218">
      <w:pPr>
        <w:ind w:left="-90"/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7D3A90CA" w14:textId="14B66469" w:rsidR="00C9722F" w:rsidRDefault="00C9722F" w:rsidP="00766218">
      <w:pPr>
        <w:ind w:left="-90"/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rFonts w:ascii="Times New Roman" w:hAnsi="Times New Roman" w:cs="Times New Roman"/>
          <w:b/>
          <w:color w:val="000000" w:themeColor="text1"/>
          <w:sz w:val="40"/>
          <w:szCs w:val="4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ÁO CÁO KẾT QUẢ THỰC </w:t>
      </w:r>
      <w:r w:rsidR="007A58BA">
        <w:rPr>
          <w:rFonts w:ascii="Times New Roman" w:hAnsi="Times New Roman" w:cs="Times New Roman"/>
          <w:b/>
          <w:color w:val="000000" w:themeColor="text1"/>
          <w:sz w:val="40"/>
          <w:szCs w:val="4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TẬP</w:t>
      </w:r>
    </w:p>
    <w:p w14:paraId="7218CD7E" w14:textId="64A3D5D4" w:rsidR="00766218" w:rsidRPr="009B30DB" w:rsidRDefault="00766218" w:rsidP="00766218">
      <w:pPr>
        <w:ind w:left="-90"/>
        <w:jc w:val="center"/>
        <w:rPr>
          <w:rFonts w:ascii="Times New Roman" w:hAnsi="Times New Roman" w:cs="Times New Roman"/>
          <w:b/>
          <w:color w:val="000000" w:themeColor="text1"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9B30DB">
        <w:rPr>
          <w:rFonts w:ascii="Times New Roman" w:hAnsi="Times New Roman" w:cs="Times New Roman"/>
          <w:b/>
          <w:color w:val="000000" w:themeColor="text1"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ÀI </w:t>
      </w:r>
      <w:r w:rsidR="00C9722F">
        <w:rPr>
          <w:rFonts w:ascii="Times New Roman" w:hAnsi="Times New Roman" w:cs="Times New Roman"/>
          <w:b/>
          <w:color w:val="000000" w:themeColor="text1"/>
          <w:sz w:val="40"/>
          <w:szCs w:val="4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1</w:t>
      </w:r>
      <w:r w:rsidRPr="009B30DB">
        <w:rPr>
          <w:rFonts w:ascii="Times New Roman" w:hAnsi="Times New Roman" w:cs="Times New Roman"/>
          <w:b/>
          <w:color w:val="000000" w:themeColor="text1"/>
          <w:sz w:val="40"/>
          <w:szCs w:val="40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</w:p>
    <w:p w14:paraId="04D1AAAE" w14:textId="23C07318" w:rsidR="00766218" w:rsidRPr="009B30DB" w:rsidRDefault="007A58BA" w:rsidP="007A58BA">
      <w:pPr>
        <w:jc w:val="center"/>
        <w:rPr>
          <w:rFonts w:ascii="Times New Roman" w:hAnsi="Times New Roman" w:cs="Times New Roman"/>
          <w:color w:val="000000" w:themeColor="text1"/>
        </w:rPr>
      </w:pPr>
      <w:r w:rsidRPr="007A58BA">
        <w:rPr>
          <w:rFonts w:ascii="Times New Roman" w:hAnsi="Times New Roman" w:cs="Times New Roman"/>
          <w:b/>
          <w:color w:val="000000" w:themeColor="text1"/>
          <w:sz w:val="40"/>
          <w:szCs w:val="40"/>
          <w:lang w:val="en-US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Ử DỤNG PHẦN MỀM MATLAB TRONG VIỆC MÔ PHỎNG THIẾT KẾ BỘ ĐIỀU KHIỂN</w:t>
      </w:r>
    </w:p>
    <w:p w14:paraId="7A8D8DB4" w14:textId="77777777" w:rsidR="00766218" w:rsidRPr="009B30DB" w:rsidRDefault="00766218" w:rsidP="00766218">
      <w:pPr>
        <w:rPr>
          <w:rFonts w:ascii="Times New Roman" w:hAnsi="Times New Roman" w:cs="Times New Roman"/>
          <w:color w:val="000000" w:themeColor="text1"/>
        </w:rPr>
      </w:pPr>
    </w:p>
    <w:tbl>
      <w:tblPr>
        <w:tblW w:w="1033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6232"/>
        <w:gridCol w:w="4106"/>
      </w:tblGrid>
      <w:tr w:rsidR="00766218" w:rsidRPr="009B30DB" w14:paraId="13C6447F" w14:textId="77777777" w:rsidTr="00C9722F">
        <w:trPr>
          <w:jc w:val="center"/>
        </w:trPr>
        <w:tc>
          <w:tcPr>
            <w:tcW w:w="6232" w:type="dxa"/>
            <w:shd w:val="clear" w:color="auto" w:fill="auto"/>
          </w:tcPr>
          <w:p w14:paraId="238230F2" w14:textId="664C5072" w:rsidR="00766218" w:rsidRPr="009B30DB" w:rsidRDefault="00C9722F" w:rsidP="00C9722F">
            <w:pPr>
              <w:ind w:right="36"/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>MÔN</w:t>
            </w:r>
            <w:r w:rsidR="00766218" w:rsidRPr="009B30DB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:</w:t>
            </w: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 xml:space="preserve"> T</w:t>
            </w:r>
            <w:r w:rsidR="007A58BA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>T Đ</w:t>
            </w:r>
            <w:r w:rsidRPr="00C9722F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 xml:space="preserve">IỀU KHIỂN </w:t>
            </w:r>
            <w:r w:rsidR="007A58BA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 xml:space="preserve">VÀ </w:t>
            </w:r>
            <w:r w:rsidRPr="00C9722F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>TỰ ĐỘNG</w:t>
            </w:r>
            <w:r w:rsidR="007A58BA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 xml:space="preserve"> HÓA</w:t>
            </w:r>
          </w:p>
        </w:tc>
        <w:tc>
          <w:tcPr>
            <w:tcW w:w="4106" w:type="dxa"/>
            <w:shd w:val="clear" w:color="auto" w:fill="auto"/>
          </w:tcPr>
          <w:p w14:paraId="549C85CF" w14:textId="2B227D24" w:rsidR="00766218" w:rsidRPr="009B30DB" w:rsidRDefault="00766218" w:rsidP="00D366AE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</w:p>
        </w:tc>
      </w:tr>
      <w:tr w:rsidR="00766218" w:rsidRPr="009B30DB" w14:paraId="23338327" w14:textId="77777777" w:rsidTr="00C9722F">
        <w:trPr>
          <w:jc w:val="center"/>
        </w:trPr>
        <w:tc>
          <w:tcPr>
            <w:tcW w:w="6232" w:type="dxa"/>
            <w:shd w:val="clear" w:color="auto" w:fill="auto"/>
          </w:tcPr>
          <w:p w14:paraId="383E7E00" w14:textId="6F3C83D0" w:rsidR="00766218" w:rsidRPr="00684804" w:rsidRDefault="00766218" w:rsidP="00D366AE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9B30DB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SINH VIÊN:</w:t>
            </w:r>
            <w:r w:rsidR="00684804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 xml:space="preserve"> Lê Quang Anh</w:t>
            </w:r>
          </w:p>
        </w:tc>
        <w:tc>
          <w:tcPr>
            <w:tcW w:w="4106" w:type="dxa"/>
            <w:shd w:val="clear" w:color="auto" w:fill="auto"/>
          </w:tcPr>
          <w:p w14:paraId="507492E0" w14:textId="5633CDCC" w:rsidR="00766218" w:rsidRPr="00684804" w:rsidRDefault="00766218" w:rsidP="00D366AE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 w:rsidRPr="009B30DB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MSSV:</w:t>
            </w:r>
            <w:r w:rsidR="00684804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 xml:space="preserve"> 21106081</w:t>
            </w:r>
          </w:p>
        </w:tc>
      </w:tr>
      <w:tr w:rsidR="00766218" w:rsidRPr="009B30DB" w14:paraId="123867B1" w14:textId="77777777" w:rsidTr="00C9722F">
        <w:trPr>
          <w:jc w:val="center"/>
        </w:trPr>
        <w:tc>
          <w:tcPr>
            <w:tcW w:w="6232" w:type="dxa"/>
            <w:shd w:val="clear" w:color="auto" w:fill="auto"/>
          </w:tcPr>
          <w:p w14:paraId="7AC27984" w14:textId="0CAF02A0" w:rsidR="00766218" w:rsidRPr="009B30DB" w:rsidRDefault="00C9722F" w:rsidP="00D366AE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  <w:t>NHÓM TH:</w:t>
            </w:r>
          </w:p>
        </w:tc>
        <w:tc>
          <w:tcPr>
            <w:tcW w:w="4106" w:type="dxa"/>
            <w:shd w:val="clear" w:color="auto" w:fill="auto"/>
          </w:tcPr>
          <w:p w14:paraId="11BCC759" w14:textId="77777777" w:rsidR="00766218" w:rsidRPr="009B30DB" w:rsidRDefault="00766218" w:rsidP="00D366AE">
            <w:pP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  <w:lang w:val="en-US"/>
              </w:rPr>
            </w:pPr>
          </w:p>
        </w:tc>
      </w:tr>
    </w:tbl>
    <w:p w14:paraId="18EEBA49" w14:textId="0087D165" w:rsidR="003C202D" w:rsidRPr="009B30DB" w:rsidRDefault="00766218" w:rsidP="003C202D">
      <w:pPr>
        <w:rPr>
          <w:rFonts w:ascii="Times New Roman" w:hAnsi="Times New Roman" w:cs="Times New Roman"/>
          <w:sz w:val="26"/>
          <w:szCs w:val="26"/>
        </w:rPr>
      </w:pPr>
      <w:r w:rsidRPr="009B30DB">
        <w:rPr>
          <w:rFonts w:ascii="Times New Roman" w:hAnsi="Times New Roman" w:cs="Times New Roman"/>
          <w:b/>
          <w:color w:val="000000" w:themeColor="text1"/>
          <w:sz w:val="26"/>
          <w:szCs w:val="26"/>
          <w:lang w:val="en-US"/>
        </w:rPr>
        <w:t xml:space="preserve">  </w:t>
      </w:r>
    </w:p>
    <w:p w14:paraId="1A24D5AF" w14:textId="168299A1" w:rsidR="00097DFD" w:rsidRDefault="00097DFD"/>
    <w:p w14:paraId="2B4C6F42" w14:textId="2E55128A" w:rsidR="00C9722F" w:rsidRDefault="00C9722F"/>
    <w:p w14:paraId="10B510A0" w14:textId="0D4B9176" w:rsidR="00C9722F" w:rsidRDefault="00C9722F"/>
    <w:p w14:paraId="27180C59" w14:textId="609E79D0" w:rsidR="00C9722F" w:rsidRDefault="00C9722F"/>
    <w:p w14:paraId="3AB40557" w14:textId="273DC036" w:rsidR="00C9722F" w:rsidRDefault="00C9722F"/>
    <w:p w14:paraId="070396C9" w14:textId="2FBC5538" w:rsidR="00C9722F" w:rsidRDefault="00C9722F"/>
    <w:p w14:paraId="671E01A9" w14:textId="0C10D59D" w:rsidR="00C9722F" w:rsidRDefault="007A58BA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7A58BA">
        <w:rPr>
          <w:rFonts w:ascii="Times New Roman" w:hAnsi="Times New Roman" w:cs="Times New Roman"/>
          <w:b/>
          <w:bCs/>
          <w:sz w:val="32"/>
          <w:szCs w:val="32"/>
          <w:lang w:val="en-US"/>
        </w:rPr>
        <w:lastRenderedPageBreak/>
        <w:t>KẾT QUẢ THỰC HÀNH</w:t>
      </w:r>
    </w:p>
    <w:p w14:paraId="593966A2" w14:textId="5040CB6A" w:rsidR="00C928DC" w:rsidRDefault="00C928DC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C928DC">
        <w:rPr>
          <w:rFonts w:ascii="Times New Roman" w:hAnsi="Times New Roman" w:cs="Times New Roman"/>
          <w:b/>
          <w:bCs/>
          <w:sz w:val="32"/>
          <w:szCs w:val="32"/>
          <w:lang w:val="en-US"/>
        </w:rPr>
        <w:drawing>
          <wp:inline distT="0" distB="0" distL="0" distR="0" wp14:anchorId="60C8811D" wp14:editId="3BA298C5">
            <wp:extent cx="6196965" cy="2168525"/>
            <wp:effectExtent l="0" t="0" r="0" b="3175"/>
            <wp:docPr id="192604634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046347" name="Picture 1" descr="A white background with black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6EB7C" w14:textId="384DBA53" w:rsid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Chương trình:</w:t>
      </w:r>
    </w:p>
    <w:p w14:paraId="5C06B735" w14:textId="77777777" w:rsidR="00C928DC" w:rsidRDefault="00C928DC" w:rsidP="00C928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A = [3 5 7; 6 7 8; 5 3 5];</w:t>
      </w:r>
    </w:p>
    <w:p w14:paraId="08AF4473" w14:textId="77777777" w:rsidR="00C928DC" w:rsidRDefault="00C928DC" w:rsidP="00C928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B = [0 1 2; 2 1 5; 3 2 1];</w:t>
      </w:r>
    </w:p>
    <w:p w14:paraId="46E19B3C" w14:textId="77777777" w:rsidR="00C928DC" w:rsidRDefault="00C928DC" w:rsidP="00C928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asw1 = A*B,</w:t>
      </w:r>
    </w:p>
    <w:p w14:paraId="580D341F" w14:textId="77777777" w:rsidR="00C928DC" w:rsidRDefault="00C928DC" w:rsidP="00C928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asw2 = A/B,</w:t>
      </w:r>
    </w:p>
    <w:p w14:paraId="0D95759D" w14:textId="77777777" w:rsidR="00C928DC" w:rsidRDefault="00C928DC" w:rsidP="00C928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asw3 = A*A,</w:t>
      </w:r>
    </w:p>
    <w:p w14:paraId="39CDAE2D" w14:textId="77777777" w:rsidR="00C928DC" w:rsidRDefault="00C928DC" w:rsidP="00C928DC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asw4 = inv(A),</w:t>
      </w:r>
    </w:p>
    <w:p w14:paraId="10CB2556" w14:textId="77777777" w:rsid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05A2A2D8" w14:textId="4780239E" w:rsid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Kết quả:</w:t>
      </w:r>
    </w:p>
    <w:p w14:paraId="3B4CEEA6" w14:textId="461AB553" w:rsid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C928DC">
        <w:rPr>
          <w:rFonts w:ascii="Times New Roman" w:hAnsi="Times New Roman" w:cs="Times New Roman"/>
          <w:sz w:val="32"/>
          <w:szCs w:val="32"/>
          <w:lang w:val="en-US"/>
        </w:rPr>
        <w:drawing>
          <wp:inline distT="0" distB="0" distL="0" distR="0" wp14:anchorId="44374D51" wp14:editId="189DFA2A">
            <wp:extent cx="3817951" cy="3726503"/>
            <wp:effectExtent l="0" t="0" r="0" b="7620"/>
            <wp:docPr id="121249642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496424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3726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28DC">
        <w:rPr>
          <w:rFonts w:ascii="Times New Roman" w:hAnsi="Times New Roman" w:cs="Times New Roman"/>
          <w:sz w:val="32"/>
          <w:szCs w:val="32"/>
          <w:lang w:val="en-US"/>
        </w:rPr>
        <w:drawing>
          <wp:inline distT="0" distB="0" distL="0" distR="0" wp14:anchorId="09AB108A" wp14:editId="02A63A61">
            <wp:extent cx="2720576" cy="1417443"/>
            <wp:effectExtent l="0" t="0" r="3810" b="0"/>
            <wp:docPr id="1751554418" name="Picture 1" descr="A number with numbers on 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554418" name="Picture 1" descr="A number with numbers on i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20576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B528E5" w14:textId="77777777" w:rsidR="00C928DC" w:rsidRP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060A6837" w14:textId="632F07E9" w:rsidR="00C928DC" w:rsidRDefault="00C928DC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Câu 2:</w:t>
      </w:r>
    </w:p>
    <w:p w14:paraId="68ADFFE8" w14:textId="1F610581" w:rsidR="00C928DC" w:rsidRDefault="00C928DC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C928DC">
        <w:rPr>
          <w:rFonts w:ascii="Times New Roman" w:hAnsi="Times New Roman" w:cs="Times New Roman"/>
          <w:b/>
          <w:bCs/>
          <w:sz w:val="32"/>
          <w:szCs w:val="32"/>
          <w:lang w:val="en-US"/>
        </w:rPr>
        <w:drawing>
          <wp:inline distT="0" distB="0" distL="0" distR="0" wp14:anchorId="681CEE2B" wp14:editId="6C5DA074">
            <wp:extent cx="6196965" cy="2628265"/>
            <wp:effectExtent l="0" t="0" r="0" b="635"/>
            <wp:docPr id="137299586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995868" name="Picture 1" descr="A white background with black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62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57C9A" w14:textId="77777777" w:rsid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a)</w:t>
      </w:r>
    </w:p>
    <w:p w14:paraId="0A83709E" w14:textId="3E59FBBC" w:rsid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Chương trình:</w:t>
      </w:r>
    </w:p>
    <w:p w14:paraId="07132A57" w14:textId="77777777" w:rsidR="00497EE8" w:rsidRDefault="00497EE8" w:rsidP="00497E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coefficients = [2, 7, -9, 3];</w:t>
      </w:r>
    </w:p>
    <w:p w14:paraId="054C04A1" w14:textId="77777777" w:rsidR="00497EE8" w:rsidRDefault="00497EE8" w:rsidP="00497E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505A50BB" w14:textId="77777777" w:rsidR="00497EE8" w:rsidRDefault="00497EE8" w:rsidP="00497E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olutions = roots(coefficients);</w:t>
      </w:r>
    </w:p>
    <w:p w14:paraId="33D7F146" w14:textId="77777777" w:rsidR="00497EE8" w:rsidRDefault="00497EE8" w:rsidP="00497E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disp(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'Cac nghiem cua phuong trinh:'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>);</w:t>
      </w:r>
    </w:p>
    <w:p w14:paraId="7E4FCE03" w14:textId="77777777" w:rsidR="00497EE8" w:rsidRDefault="00497EE8" w:rsidP="00497E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disp(solutions);</w:t>
      </w:r>
    </w:p>
    <w:p w14:paraId="69DCA978" w14:textId="77777777" w:rsidR="007B22BC" w:rsidRDefault="007B22BC" w:rsidP="00497E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651262F9" w14:textId="31F7CB83" w:rsidR="00C928DC" w:rsidRPr="00C928DC" w:rsidRDefault="00C928DC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Kết quả:</w:t>
      </w:r>
    </w:p>
    <w:p w14:paraId="367FEA75" w14:textId="68A054B1" w:rsidR="00C928DC" w:rsidRDefault="00497EE8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497EE8">
        <w:rPr>
          <w:rFonts w:ascii="Times New Roman" w:hAnsi="Times New Roman" w:cs="Times New Roman"/>
          <w:b/>
          <w:bCs/>
          <w:sz w:val="32"/>
          <w:szCs w:val="32"/>
          <w:lang w:val="en-US"/>
        </w:rPr>
        <w:drawing>
          <wp:inline distT="0" distB="0" distL="0" distR="0" wp14:anchorId="69DDFB71" wp14:editId="04040289">
            <wp:extent cx="2598645" cy="1173582"/>
            <wp:effectExtent l="0" t="0" r="0" b="7620"/>
            <wp:docPr id="970395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39594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98645" cy="1173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2370E" w14:textId="77777777" w:rsidR="00B31999" w:rsidRDefault="00B31999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778E52B8" w14:textId="23EF4CDC" w:rsidR="00B31999" w:rsidRDefault="00B31999" w:rsidP="00B31999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b</w:t>
      </w:r>
      <w:r>
        <w:rPr>
          <w:rFonts w:ascii="Times New Roman" w:hAnsi="Times New Roman" w:cs="Times New Roman"/>
          <w:sz w:val="32"/>
          <w:szCs w:val="32"/>
          <w:lang w:val="en-US"/>
        </w:rPr>
        <w:t>)</w:t>
      </w:r>
    </w:p>
    <w:p w14:paraId="2A085BD9" w14:textId="77777777" w:rsidR="00B31999" w:rsidRDefault="00B31999" w:rsidP="00B31999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Chương trình:</w:t>
      </w:r>
    </w:p>
    <w:p w14:paraId="09FFDB92" w14:textId="77777777" w:rsidR="00CC23D4" w:rsidRDefault="00CC23D4" w:rsidP="00CC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syms 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x1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x2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x3</w:t>
      </w:r>
    </w:p>
    <w:p w14:paraId="3797363F" w14:textId="77777777" w:rsidR="00CC23D4" w:rsidRDefault="00CC23D4" w:rsidP="00CC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A020F0"/>
          <w:sz w:val="26"/>
          <w:szCs w:val="26"/>
          <w:lang w:val="en-US"/>
        </w:rPr>
        <w:t xml:space="preserve"> </w:t>
      </w:r>
    </w:p>
    <w:p w14:paraId="3F08F04B" w14:textId="77777777" w:rsidR="00CC23D4" w:rsidRDefault="00CC23D4" w:rsidP="00CC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pt = [x1+3*x2-5*x3==9, 4*x1+x2+7*x3==5, x1+4*x2+5*x3==-6]</w:t>
      </w:r>
    </w:p>
    <w:p w14:paraId="54F74C2E" w14:textId="77777777" w:rsidR="00CC23D4" w:rsidRDefault="00CC23D4" w:rsidP="00CC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2E325FDF" w14:textId="77777777" w:rsidR="00CC23D4" w:rsidRDefault="00CC23D4" w:rsidP="00CC23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[a,b,c] = solve(pt, [x1,x2,x3]),</w:t>
      </w:r>
    </w:p>
    <w:p w14:paraId="1DB8692E" w14:textId="77777777" w:rsidR="00B31999" w:rsidRDefault="00B31999" w:rsidP="00B31999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46A7B8EA" w14:textId="77777777" w:rsidR="00B31999" w:rsidRDefault="00B31999" w:rsidP="00B31999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2B6DD37C" w14:textId="77777777" w:rsidR="00B31999" w:rsidRPr="00C928DC" w:rsidRDefault="00B31999" w:rsidP="00B31999">
      <w:pPr>
        <w:rPr>
          <w:rFonts w:ascii="Times New Roman" w:hAnsi="Times New Roman" w:cs="Times New Roman"/>
          <w:sz w:val="32"/>
          <w:szCs w:val="32"/>
          <w:lang w:val="en-US"/>
        </w:rPr>
      </w:pPr>
      <w:r>
        <w:rPr>
          <w:rFonts w:ascii="Times New Roman" w:hAnsi="Times New Roman" w:cs="Times New Roman"/>
          <w:sz w:val="32"/>
          <w:szCs w:val="32"/>
          <w:lang w:val="en-US"/>
        </w:rPr>
        <w:t>Kết quả:</w:t>
      </w:r>
    </w:p>
    <w:p w14:paraId="74F8602B" w14:textId="51B14E76" w:rsidR="00B31999" w:rsidRDefault="00CC23D4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CC23D4">
        <w:rPr>
          <w:rFonts w:ascii="Times New Roman" w:hAnsi="Times New Roman" w:cs="Times New Roman"/>
          <w:b/>
          <w:bCs/>
          <w:sz w:val="32"/>
          <w:szCs w:val="32"/>
          <w:lang w:val="en-US"/>
        </w:rPr>
        <w:drawing>
          <wp:inline distT="0" distB="0" distL="0" distR="0" wp14:anchorId="1A1BDF75" wp14:editId="3A585622">
            <wp:extent cx="6119390" cy="3779848"/>
            <wp:effectExtent l="0" t="0" r="0" b="0"/>
            <wp:docPr id="1221932341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932341" name="Picture 1" descr="A white background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390" cy="377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5E845" w14:textId="77777777" w:rsidR="00C928DC" w:rsidRDefault="00C928DC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471287CF" w14:textId="77777777" w:rsidR="00575E0F" w:rsidRDefault="00575E0F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</w:p>
    <w:p w14:paraId="319FCFAF" w14:textId="6274D350" w:rsidR="00575E0F" w:rsidRDefault="00575E0F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575E0F">
        <w:rPr>
          <w:rFonts w:ascii="Times New Roman" w:hAnsi="Times New Roman" w:cs="Times New Roman"/>
          <w:b/>
          <w:bCs/>
          <w:sz w:val="32"/>
          <w:szCs w:val="32"/>
          <w:lang w:val="en-US"/>
        </w:rPr>
        <w:drawing>
          <wp:inline distT="0" distB="0" distL="0" distR="0" wp14:anchorId="36DB810D" wp14:editId="27F15EF0">
            <wp:extent cx="6196965" cy="2279650"/>
            <wp:effectExtent l="0" t="0" r="0" b="6350"/>
            <wp:docPr id="105975507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9755077" name="Picture 1" descr="A white background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55E12" w14:textId="4C271660" w:rsidR="00575E0F" w:rsidRDefault="006047C0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6047C0">
        <w:rPr>
          <w:rFonts w:ascii="Times New Roman" w:hAnsi="Times New Roman" w:cs="Times New Roman"/>
          <w:b/>
          <w:bCs/>
          <w:sz w:val="32"/>
          <w:szCs w:val="32"/>
          <w:lang w:val="en-US"/>
        </w:rPr>
        <w:drawing>
          <wp:inline distT="0" distB="0" distL="0" distR="0" wp14:anchorId="129244D5" wp14:editId="788771E9">
            <wp:extent cx="6196965" cy="534035"/>
            <wp:effectExtent l="0" t="0" r="0" b="0"/>
            <wp:docPr id="481052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105294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53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3C90C" w14:textId="5844057E" w:rsidR="006047C0" w:rsidRDefault="006906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906E3">
        <w:rPr>
          <w:rFonts w:ascii="Times New Roman" w:hAnsi="Times New Roman" w:cs="Times New Roman"/>
          <w:sz w:val="26"/>
          <w:szCs w:val="26"/>
          <w:lang w:val="en-US"/>
        </w:rPr>
        <w:t>Chương trình:</w:t>
      </w:r>
    </w:p>
    <w:p w14:paraId="0A50BD57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t = -pi : 0.01 : pi;</w:t>
      </w:r>
    </w:p>
    <w:p w14:paraId="567C6961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y = sin(3*t);</w:t>
      </w:r>
    </w:p>
    <w:p w14:paraId="7DE37F9B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z = cos(7*t);</w:t>
      </w:r>
    </w:p>
    <w:p w14:paraId="1BA3678E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66C86B01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ubplot(2,1,1);</w:t>
      </w:r>
    </w:p>
    <w:p w14:paraId="31BDFCF3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plot(t,y)</w:t>
      </w:r>
    </w:p>
    <w:p w14:paraId="609DCC38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title(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'cau 2 a'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>)</w:t>
      </w:r>
    </w:p>
    <w:p w14:paraId="20B0674C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2A77981E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ubplot(2,1,2);</w:t>
      </w:r>
    </w:p>
    <w:p w14:paraId="491371A4" w14:textId="77777777" w:rsidR="008F1674" w:rsidRDefault="008F1674" w:rsidP="008F167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plot(t,z)</w:t>
      </w:r>
    </w:p>
    <w:p w14:paraId="6A6C8161" w14:textId="77777777" w:rsidR="006906E3" w:rsidRPr="006906E3" w:rsidRDefault="006906E3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7119EECB" w14:textId="2085088A" w:rsidR="006906E3" w:rsidRDefault="006906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906E3">
        <w:rPr>
          <w:rFonts w:ascii="Times New Roman" w:hAnsi="Times New Roman" w:cs="Times New Roman"/>
          <w:sz w:val="26"/>
          <w:szCs w:val="26"/>
          <w:lang w:val="en-US"/>
        </w:rPr>
        <w:t>Kết quả:</w:t>
      </w:r>
    </w:p>
    <w:p w14:paraId="0C5778AC" w14:textId="6EDF4C36" w:rsidR="00881E4F" w:rsidRPr="006906E3" w:rsidRDefault="00881E4F">
      <w:p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77B981A" wp14:editId="03C0A4E5">
            <wp:extent cx="6196965" cy="4647565"/>
            <wp:effectExtent l="0" t="0" r="0" b="635"/>
            <wp:docPr id="36450893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508939" name="Picture 36450893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92E8D" w14:textId="50D3EF8B" w:rsidR="006906E3" w:rsidRDefault="006906E3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6906E3">
        <w:rPr>
          <w:rFonts w:ascii="Times New Roman" w:hAnsi="Times New Roman" w:cs="Times New Roman"/>
          <w:sz w:val="32"/>
          <w:szCs w:val="32"/>
          <w:lang w:val="en-US"/>
        </w:rPr>
        <w:drawing>
          <wp:inline distT="0" distB="0" distL="0" distR="0" wp14:anchorId="6D998E85" wp14:editId="2E9164A2">
            <wp:extent cx="6196965" cy="403860"/>
            <wp:effectExtent l="0" t="0" r="0" b="0"/>
            <wp:docPr id="4956268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62688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03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1343D" w14:textId="77777777" w:rsidR="006906E3" w:rsidRPr="006906E3" w:rsidRDefault="006906E3" w:rsidP="006906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906E3">
        <w:rPr>
          <w:rFonts w:ascii="Times New Roman" w:hAnsi="Times New Roman" w:cs="Times New Roman"/>
          <w:sz w:val="26"/>
          <w:szCs w:val="26"/>
          <w:lang w:val="en-US"/>
        </w:rPr>
        <w:t>Chương trình:</w:t>
      </w:r>
    </w:p>
    <w:p w14:paraId="75BB9AD3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t = -pi : 0.01 : pi;</w:t>
      </w:r>
    </w:p>
    <w:p w14:paraId="392F7F79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y = sin(2*pi*t);</w:t>
      </w:r>
    </w:p>
    <w:p w14:paraId="6E3A114E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z = cos(pi*t);</w:t>
      </w:r>
    </w:p>
    <w:p w14:paraId="44B6E10F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36E4E2E1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05E090D5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ubplot(2,1,1);</w:t>
      </w:r>
    </w:p>
    <w:p w14:paraId="1320EC9C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plot(t,y)</w:t>
      </w:r>
    </w:p>
    <w:p w14:paraId="7121DD1C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title(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'cau 2 b'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>)</w:t>
      </w:r>
    </w:p>
    <w:p w14:paraId="3B2C5D1B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ubplot(2,1,2);</w:t>
      </w:r>
    </w:p>
    <w:p w14:paraId="2FFC97DF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plot(t,z)</w:t>
      </w:r>
    </w:p>
    <w:p w14:paraId="085B0F4C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</w:p>
    <w:p w14:paraId="1A8DE479" w14:textId="77777777" w:rsidR="006906E3" w:rsidRPr="006906E3" w:rsidRDefault="006906E3" w:rsidP="006906E3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5082C767" w14:textId="77777777" w:rsidR="006906E3" w:rsidRDefault="006906E3" w:rsidP="006906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906E3">
        <w:rPr>
          <w:rFonts w:ascii="Times New Roman" w:hAnsi="Times New Roman" w:cs="Times New Roman"/>
          <w:sz w:val="26"/>
          <w:szCs w:val="26"/>
          <w:lang w:val="en-US"/>
        </w:rPr>
        <w:t>Kết quả:</w:t>
      </w:r>
    </w:p>
    <w:p w14:paraId="09723294" w14:textId="77777777" w:rsidR="00881E4F" w:rsidRDefault="00881E4F" w:rsidP="006906E3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2C70330D" w14:textId="64118074" w:rsidR="00881E4F" w:rsidRPr="006906E3" w:rsidRDefault="00881E4F" w:rsidP="006906E3">
      <w:p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E79D875" wp14:editId="47FB53C8">
            <wp:extent cx="6196965" cy="4647565"/>
            <wp:effectExtent l="0" t="0" r="0" b="635"/>
            <wp:docPr id="1964350528" name="Picture 5" descr="A graph of a func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350528" name="Picture 5" descr="A graph of a function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E362D" w14:textId="43DBFEE5" w:rsidR="006906E3" w:rsidRDefault="006906E3">
      <w:pPr>
        <w:rPr>
          <w:rFonts w:ascii="Times New Roman" w:hAnsi="Times New Roman" w:cs="Times New Roman"/>
          <w:sz w:val="32"/>
          <w:szCs w:val="32"/>
          <w:lang w:val="en-US"/>
        </w:rPr>
      </w:pPr>
      <w:r w:rsidRPr="006906E3">
        <w:rPr>
          <w:rFonts w:ascii="Times New Roman" w:hAnsi="Times New Roman" w:cs="Times New Roman"/>
          <w:sz w:val="32"/>
          <w:szCs w:val="32"/>
          <w:lang w:val="en-US"/>
        </w:rPr>
        <w:drawing>
          <wp:inline distT="0" distB="0" distL="0" distR="0" wp14:anchorId="69CE60FE" wp14:editId="6BE4C543">
            <wp:extent cx="6196965" cy="1083945"/>
            <wp:effectExtent l="0" t="0" r="0" b="1905"/>
            <wp:docPr id="1176618296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618296" name="Picture 1" descr="A white background with black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08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B7CB0" w14:textId="77777777" w:rsidR="006906E3" w:rsidRPr="006906E3" w:rsidRDefault="006906E3" w:rsidP="006906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906E3">
        <w:rPr>
          <w:rFonts w:ascii="Times New Roman" w:hAnsi="Times New Roman" w:cs="Times New Roman"/>
          <w:sz w:val="26"/>
          <w:szCs w:val="26"/>
          <w:lang w:val="en-US"/>
        </w:rPr>
        <w:t>Chương trình:</w:t>
      </w:r>
    </w:p>
    <w:p w14:paraId="36D349FF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x = 0 : 0.01 : 2*pi;</w:t>
      </w:r>
    </w:p>
    <w:p w14:paraId="62CA9D91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120BAD07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y1 = 4*sin(3*x) + 7*cos(5*x);</w:t>
      </w:r>
    </w:p>
    <w:p w14:paraId="64F9A7DA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y2 = 2*sin(5*(x.^2) + 3);</w:t>
      </w:r>
    </w:p>
    <w:p w14:paraId="58A94CE1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 </w:t>
      </w:r>
    </w:p>
    <w:p w14:paraId="71F74926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plot(x,y1,x,y2)</w:t>
      </w:r>
    </w:p>
    <w:p w14:paraId="36BE28D9" w14:textId="77777777" w:rsidR="00881E4F" w:rsidRDefault="00881E4F" w:rsidP="00881E4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grid 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on</w:t>
      </w:r>
    </w:p>
    <w:p w14:paraId="3BEB3BA9" w14:textId="77777777" w:rsidR="006906E3" w:rsidRPr="006906E3" w:rsidRDefault="006906E3" w:rsidP="006906E3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4A5CA66C" w14:textId="77777777" w:rsidR="006906E3" w:rsidRDefault="006906E3" w:rsidP="006906E3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6906E3">
        <w:rPr>
          <w:rFonts w:ascii="Times New Roman" w:hAnsi="Times New Roman" w:cs="Times New Roman"/>
          <w:sz w:val="26"/>
          <w:szCs w:val="26"/>
          <w:lang w:val="en-US"/>
        </w:rPr>
        <w:t>Kết quả:</w:t>
      </w:r>
    </w:p>
    <w:p w14:paraId="5150BED0" w14:textId="77777777" w:rsidR="00881E4F" w:rsidRDefault="00881E4F" w:rsidP="006906E3">
      <w:pPr>
        <w:rPr>
          <w:rFonts w:ascii="Times New Roman" w:hAnsi="Times New Roman" w:cs="Times New Roman"/>
          <w:sz w:val="26"/>
          <w:szCs w:val="26"/>
          <w:lang w:val="en-US"/>
        </w:rPr>
      </w:pPr>
    </w:p>
    <w:p w14:paraId="3B240D57" w14:textId="07BD5A04" w:rsidR="00881E4F" w:rsidRPr="006906E3" w:rsidRDefault="00881E4F" w:rsidP="006906E3">
      <w:pPr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06330B5F" wp14:editId="2596B821">
            <wp:extent cx="6196965" cy="4647565"/>
            <wp:effectExtent l="0" t="0" r="0" b="635"/>
            <wp:docPr id="1670433356" name="Picture 6" descr="A graph of a wave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433356" name="Picture 6" descr="A graph of a wavefor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DB667" w14:textId="77777777" w:rsidR="006906E3" w:rsidRDefault="006906E3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28C2D970" w14:textId="77777777" w:rsidR="006906E3" w:rsidRPr="006906E3" w:rsidRDefault="006906E3">
      <w:pPr>
        <w:rPr>
          <w:rFonts w:ascii="Times New Roman" w:hAnsi="Times New Roman" w:cs="Times New Roman"/>
          <w:sz w:val="32"/>
          <w:szCs w:val="32"/>
          <w:lang w:val="en-US"/>
        </w:rPr>
      </w:pPr>
    </w:p>
    <w:p w14:paraId="46B6C2F3" w14:textId="14F1C626" w:rsidR="00C928DC" w:rsidRPr="007A58BA" w:rsidRDefault="00C928DC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sz w:val="32"/>
          <w:szCs w:val="32"/>
          <w:lang w:val="en-US"/>
        </w:rPr>
        <w:t>Câu 3:</w:t>
      </w:r>
    </w:p>
    <w:p w14:paraId="0032C2DC" w14:textId="3C34845E" w:rsidR="00C9722F" w:rsidRDefault="00CE3131">
      <w:r w:rsidRPr="00CE3131">
        <w:drawing>
          <wp:inline distT="0" distB="0" distL="0" distR="0" wp14:anchorId="47A17396" wp14:editId="631CFEEA">
            <wp:extent cx="6196965" cy="1136015"/>
            <wp:effectExtent l="0" t="0" r="0" b="6985"/>
            <wp:docPr id="20650628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062864" name="Picture 1" descr="A close up of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E3131">
        <w:drawing>
          <wp:inline distT="0" distB="0" distL="0" distR="0" wp14:anchorId="45C6D3E1" wp14:editId="42801AA8">
            <wp:extent cx="6196965" cy="2518410"/>
            <wp:effectExtent l="0" t="0" r="0" b="0"/>
            <wp:docPr id="1147722043" name="Picture 1" descr="A diagram of a block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7722043" name="Picture 1" descr="A diagram of a block dia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51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7E8EA" w14:textId="2F60359F" w:rsidR="00432C8C" w:rsidRDefault="00432C8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>+ Chương trình:</w:t>
      </w:r>
    </w:p>
    <w:p w14:paraId="2E0DE4BB" w14:textId="77777777" w:rsidR="00823307" w:rsidRDefault="00823307" w:rsidP="008233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1 = tf([2 1],conv([2 5],[1 2]));</w:t>
      </w:r>
    </w:p>
    <w:p w14:paraId="660CAAC7" w14:textId="77777777" w:rsidR="00823307" w:rsidRDefault="00823307" w:rsidP="008233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2 = tf(1,[1 0]);</w:t>
      </w:r>
    </w:p>
    <w:p w14:paraId="0F009420" w14:textId="77777777" w:rsidR="00823307" w:rsidRDefault="00823307" w:rsidP="008233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3 = tf([1 0],[1 2 8]);</w:t>
      </w:r>
    </w:p>
    <w:p w14:paraId="243F3E75" w14:textId="77777777" w:rsidR="00823307" w:rsidRDefault="00823307" w:rsidP="008233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12 = parallel(G1,G2);</w:t>
      </w:r>
    </w:p>
    <w:p w14:paraId="294BD623" w14:textId="77777777" w:rsidR="00823307" w:rsidRDefault="00823307" w:rsidP="008233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123 = series(G12,G3);</w:t>
      </w:r>
    </w:p>
    <w:p w14:paraId="2E54BD3F" w14:textId="413C02E5" w:rsidR="00823307" w:rsidRPr="00823307" w:rsidRDefault="00823307" w:rsidP="008233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 = feedback(G123,1),</w:t>
      </w:r>
    </w:p>
    <w:p w14:paraId="24EAB460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14:paraId="456F20C9" w14:textId="18ED9AC0" w:rsidR="00432C8C" w:rsidRDefault="00432C8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>+ Kết quả và nhận xét, kết luận:</w:t>
      </w:r>
    </w:p>
    <w:p w14:paraId="0663BC30" w14:textId="07415E60" w:rsidR="00823307" w:rsidRPr="00432C8C" w:rsidRDefault="00287A62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87A62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71CE3980" wp14:editId="0F80DF49">
            <wp:extent cx="3985605" cy="2438611"/>
            <wp:effectExtent l="0" t="0" r="0" b="0"/>
            <wp:docPr id="162514635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5146351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F4C05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45540D32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448B058A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246058D3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2C952DE8" w14:textId="77777777" w:rsidR="00432C8C" w:rsidRPr="00432C8C" w:rsidRDefault="00432C8C" w:rsidP="00432C8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6"/>
          <w:szCs w:val="26"/>
          <w:lang w:val="en-US"/>
        </w:rPr>
      </w:pPr>
      <w:r>
        <w:rPr>
          <w:noProof/>
        </w:rPr>
        <w:drawing>
          <wp:inline distT="0" distB="0" distL="0" distR="0" wp14:anchorId="441DA669" wp14:editId="34F3AAC8">
            <wp:extent cx="6196965" cy="2747010"/>
            <wp:effectExtent l="0" t="0" r="0" b="0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747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  <w:r w:rsidRPr="00432C8C">
        <w:rPr>
          <w:rFonts w:ascii="Times New Roman" w:hAnsi="Times New Roman" w:cs="Times New Roman"/>
          <w:b/>
          <w:bCs/>
          <w:sz w:val="26"/>
          <w:szCs w:val="26"/>
          <w:lang w:val="en-US"/>
        </w:rPr>
        <w:t>Kết quả :</w:t>
      </w:r>
    </w:p>
    <w:p w14:paraId="720EE74F" w14:textId="77777777" w:rsidR="00432C8C" w:rsidRDefault="00432C8C" w:rsidP="00432C8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>+ Chương trình:</w:t>
      </w:r>
    </w:p>
    <w:p w14:paraId="3E353ED0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1 = tf([2 1],conv(conv([1 5],[1 3]),[1 2]));</w:t>
      </w:r>
    </w:p>
    <w:p w14:paraId="1BB77693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2 = tf(1,[1 0]);</w:t>
      </w:r>
    </w:p>
    <w:p w14:paraId="684CA40A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3 = tf([1 1],[1 1 1]);</w:t>
      </w:r>
    </w:p>
    <w:p w14:paraId="5F3E0E24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4 = tf([1 1],1);</w:t>
      </w:r>
    </w:p>
    <w:p w14:paraId="6AB1543E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34 = feedback(G3,G4);</w:t>
      </w:r>
    </w:p>
    <w:p w14:paraId="2FF9AE35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12 = parallel(G1,G2);</w:t>
      </w:r>
    </w:p>
    <w:p w14:paraId="189CFF5F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1234 = series(G12,G34);</w:t>
      </w:r>
    </w:p>
    <w:p w14:paraId="59FDAA5D" w14:textId="77777777" w:rsidR="00287A62" w:rsidRDefault="00287A62" w:rsidP="00287A6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G = feedback(G1234,1),</w:t>
      </w:r>
    </w:p>
    <w:p w14:paraId="5BA28B6C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14:paraId="05CB9D0F" w14:textId="77777777" w:rsidR="00432C8C" w:rsidRDefault="00432C8C" w:rsidP="00432C8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>+ Kết quả và nhận xét, kết luận:</w:t>
      </w:r>
    </w:p>
    <w:p w14:paraId="311D0171" w14:textId="6EC31E7B" w:rsidR="00287A62" w:rsidRPr="00432C8C" w:rsidRDefault="00287A62" w:rsidP="00432C8C">
      <w:pPr>
        <w:rPr>
          <w:rFonts w:ascii="Times New Roman" w:hAnsi="Times New Roman" w:cs="Times New Roman"/>
          <w:sz w:val="26"/>
          <w:szCs w:val="26"/>
          <w:lang w:val="en-US"/>
        </w:rPr>
      </w:pPr>
      <w:r w:rsidRPr="00287A62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4E7546B9" wp14:editId="042712BC">
            <wp:extent cx="4922947" cy="2514818"/>
            <wp:effectExtent l="0" t="0" r="0" b="0"/>
            <wp:docPr id="2021316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3168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22947" cy="2514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4EE5C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28493C2E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1C9674D3" w14:textId="77777777" w:rsidR="00432C8C" w:rsidRP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530C7A66" w14:textId="77777777" w:rsidR="00432C8C" w:rsidRDefault="00432C8C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432C8C">
        <w:rPr>
          <w:rFonts w:ascii="Times New Roman" w:hAnsi="Times New Roman" w:cs="Times New Roman"/>
          <w:sz w:val="26"/>
          <w:szCs w:val="26"/>
          <w:lang w:val="en-US"/>
        </w:rPr>
        <w:tab/>
      </w:r>
    </w:p>
    <w:p w14:paraId="1117D97F" w14:textId="1F770CC3" w:rsidR="00287A62" w:rsidRDefault="00E83A43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E83A43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35315295" wp14:editId="385C3161">
            <wp:extent cx="6196965" cy="904875"/>
            <wp:effectExtent l="0" t="0" r="0" b="9525"/>
            <wp:docPr id="10483528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35282" name="Picture 1" descr="A close-up of a 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178FA" w14:textId="24796DFD" w:rsidR="00E83A43" w:rsidRDefault="00E83A43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E83A43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617D46F1" wp14:editId="17297713">
            <wp:extent cx="6196965" cy="3439795"/>
            <wp:effectExtent l="0" t="0" r="0" b="8255"/>
            <wp:docPr id="608131414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31414" name="Picture 1" descr="A math equations on a white backgroun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343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C2AD76" w14:textId="5AD9F8D3" w:rsidR="004961A6" w:rsidRDefault="004961A6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Chương trình:</w:t>
      </w:r>
    </w:p>
    <w:p w14:paraId="3127544C" w14:textId="77777777" w:rsidR="004961A6" w:rsidRDefault="004961A6" w:rsidP="004961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k = 1;</w:t>
      </w:r>
    </w:p>
    <w:p w14:paraId="4CD9B995" w14:textId="77777777" w:rsidR="004961A6" w:rsidRDefault="004961A6" w:rsidP="004961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ys = tf([0 k],conv(conv([1 0],[1 2]),[1 3]));</w:t>
      </w:r>
    </w:p>
    <w:p w14:paraId="57B15807" w14:textId="77777777" w:rsidR="004961A6" w:rsidRDefault="004961A6" w:rsidP="004961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rlocus(sys)</w:t>
      </w:r>
    </w:p>
    <w:p w14:paraId="498AE8A6" w14:textId="77777777" w:rsidR="004961A6" w:rsidRDefault="004961A6" w:rsidP="004961A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title(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'Cau 4 a'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>);</w:t>
      </w:r>
    </w:p>
    <w:p w14:paraId="616C343D" w14:textId="77777777" w:rsidR="004961A6" w:rsidRDefault="004961A6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14:paraId="2939A78B" w14:textId="50E4E63A" w:rsidR="004961A6" w:rsidRDefault="004961A6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Kết quả:</w:t>
      </w:r>
    </w:p>
    <w:p w14:paraId="43442EF1" w14:textId="77777777" w:rsidR="004961A6" w:rsidRDefault="004961A6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14:paraId="5396AA0C" w14:textId="7BEA0C60" w:rsidR="00E83A43" w:rsidRDefault="00A225C4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CE9C8D1" wp14:editId="34840833">
            <wp:extent cx="6196965" cy="4647565"/>
            <wp:effectExtent l="0" t="0" r="0" b="635"/>
            <wp:docPr id="469235644" name="Picture 1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235644" name="Picture 1" descr="A graph of a function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CC2CD" w14:textId="37AC4140" w:rsidR="00A57B2E" w:rsidRDefault="00A57B2E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Câu 4 b:</w:t>
      </w:r>
    </w:p>
    <w:p w14:paraId="24BE421F" w14:textId="651903F0" w:rsidR="00A57B2E" w:rsidRDefault="00A57B2E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Chương trình:</w:t>
      </w:r>
    </w:p>
    <w:p w14:paraId="2CFF308D" w14:textId="77777777" w:rsidR="00A57B2E" w:rsidRDefault="00A57B2E" w:rsidP="00A57B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k = 1;</w:t>
      </w:r>
    </w:p>
    <w:p w14:paraId="54F66CEF" w14:textId="77777777" w:rsidR="00A57B2E" w:rsidRDefault="00A57B2E" w:rsidP="00A57B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ys = tf([0 k],conv([1 0],[1 8 20]));</w:t>
      </w:r>
    </w:p>
    <w:p w14:paraId="0CBDF341" w14:textId="77777777" w:rsidR="00A57B2E" w:rsidRDefault="00A57B2E" w:rsidP="00A57B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rlocus(sys)</w:t>
      </w:r>
    </w:p>
    <w:p w14:paraId="6E29C3B3" w14:textId="77777777" w:rsidR="00A57B2E" w:rsidRDefault="00A57B2E" w:rsidP="00A57B2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title(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'Cau 4 b'</w:t>
      </w:r>
      <w:r>
        <w:rPr>
          <w:rFonts w:ascii="Courier New" w:hAnsi="Courier New" w:cs="Courier New"/>
          <w:color w:val="000000"/>
          <w:sz w:val="26"/>
          <w:szCs w:val="26"/>
          <w:lang w:val="en-US"/>
        </w:rPr>
        <w:t>)</w:t>
      </w:r>
    </w:p>
    <w:p w14:paraId="534A9C71" w14:textId="77777777" w:rsidR="00A57B2E" w:rsidRDefault="00A57B2E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14:paraId="411D6D3B" w14:textId="4CBEDF2D" w:rsidR="00A57B2E" w:rsidRDefault="00A57B2E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Kết quả:</w:t>
      </w:r>
    </w:p>
    <w:p w14:paraId="69A3B6B1" w14:textId="77777777" w:rsidR="00A57B2E" w:rsidRDefault="00A57B2E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14:paraId="283AC830" w14:textId="24B7650F" w:rsidR="00A225C4" w:rsidRDefault="00A225C4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2AACA546" wp14:editId="10A9A2FB">
            <wp:extent cx="6196965" cy="4647565"/>
            <wp:effectExtent l="0" t="0" r="0" b="635"/>
            <wp:docPr id="709731954" name="Picture 2" descr="A graph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9731954" name="Picture 2" descr="A graph of a function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5D0D3" w14:textId="5D655269" w:rsidR="00A225C4" w:rsidRDefault="00A225C4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 w:rsidRPr="00A225C4">
        <w:rPr>
          <w:rFonts w:ascii="Times New Roman" w:hAnsi="Times New Roman" w:cs="Times New Roman"/>
          <w:sz w:val="26"/>
          <w:szCs w:val="26"/>
          <w:lang w:val="en-US"/>
        </w:rPr>
        <w:drawing>
          <wp:inline distT="0" distB="0" distL="0" distR="0" wp14:anchorId="131772DE" wp14:editId="41DC106B">
            <wp:extent cx="6196965" cy="2303145"/>
            <wp:effectExtent l="0" t="0" r="0" b="1905"/>
            <wp:docPr id="2013731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73194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230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5705D" w14:textId="77777777" w:rsidR="00B61981" w:rsidRDefault="00B61981" w:rsidP="00B619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  <w:lang w:val="en-US"/>
        </w:rPr>
      </w:pPr>
    </w:p>
    <w:p w14:paraId="55C17F72" w14:textId="17BFA4FF" w:rsidR="00B61981" w:rsidRPr="00164C3E" w:rsidRDefault="00B61981" w:rsidP="00B619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6"/>
          <w:szCs w:val="26"/>
          <w:lang w:val="en-US"/>
        </w:rPr>
      </w:pPr>
      <w:r w:rsidRPr="00164C3E">
        <w:rPr>
          <w:rFonts w:ascii="Times New Roman" w:hAnsi="Times New Roman" w:cs="Times New Roman"/>
          <w:color w:val="000000"/>
          <w:sz w:val="26"/>
          <w:szCs w:val="26"/>
          <w:lang w:val="en-US"/>
        </w:rPr>
        <w:t>Chương trình:</w:t>
      </w:r>
    </w:p>
    <w:p w14:paraId="098A2831" w14:textId="77777777" w:rsidR="00B61981" w:rsidRDefault="00B61981" w:rsidP="00B619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6"/>
          <w:szCs w:val="26"/>
          <w:lang w:val="en-US"/>
        </w:rPr>
      </w:pPr>
    </w:p>
    <w:p w14:paraId="2F58C39E" w14:textId="5D7467DD" w:rsidR="00B61981" w:rsidRDefault="00B61981" w:rsidP="00B619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ys = tf([0 36], [1 7 36]);</w:t>
      </w:r>
    </w:p>
    <w:p w14:paraId="7B55589D" w14:textId="77777777" w:rsidR="00B61981" w:rsidRDefault="00B61981" w:rsidP="00B619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t = 5;</w:t>
      </w:r>
    </w:p>
    <w:p w14:paraId="14358589" w14:textId="77777777" w:rsidR="00B61981" w:rsidRDefault="00B61981" w:rsidP="00B619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>step(sys,t)</w:t>
      </w:r>
    </w:p>
    <w:p w14:paraId="64508E0B" w14:textId="77777777" w:rsidR="00B61981" w:rsidRDefault="00B61981" w:rsidP="00B6198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US"/>
        </w:rPr>
      </w:pPr>
      <w:r>
        <w:rPr>
          <w:rFonts w:ascii="Courier New" w:hAnsi="Courier New" w:cs="Courier New"/>
          <w:color w:val="000000"/>
          <w:sz w:val="26"/>
          <w:szCs w:val="26"/>
          <w:lang w:val="en-US"/>
        </w:rPr>
        <w:t xml:space="preserve">grid </w:t>
      </w:r>
      <w:r>
        <w:rPr>
          <w:rFonts w:ascii="Courier New" w:hAnsi="Courier New" w:cs="Courier New"/>
          <w:color w:val="A020F0"/>
          <w:sz w:val="26"/>
          <w:szCs w:val="26"/>
          <w:lang w:val="en-US"/>
        </w:rPr>
        <w:t>on</w:t>
      </w:r>
    </w:p>
    <w:p w14:paraId="44B6029E" w14:textId="77777777" w:rsidR="00B61981" w:rsidRDefault="00B61981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p w14:paraId="41E5C6BD" w14:textId="0ED9193B" w:rsidR="00B61981" w:rsidRDefault="00B61981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sz w:val="26"/>
          <w:szCs w:val="26"/>
          <w:lang w:val="en-US"/>
        </w:rPr>
        <w:t>Kết quả:</w:t>
      </w:r>
    </w:p>
    <w:p w14:paraId="412B4C08" w14:textId="5BD0116D" w:rsidR="00B61981" w:rsidRPr="00432C8C" w:rsidRDefault="00B61981" w:rsidP="00432C8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  <w:r>
        <w:rPr>
          <w:rFonts w:ascii="Times New Roman" w:hAnsi="Times New Roman" w:cs="Times New Roman"/>
          <w:noProof/>
          <w:sz w:val="26"/>
          <w:szCs w:val="26"/>
          <w:lang w:val="en-US"/>
        </w:rPr>
        <w:drawing>
          <wp:inline distT="0" distB="0" distL="0" distR="0" wp14:anchorId="58397563" wp14:editId="2091FC03">
            <wp:extent cx="6196965" cy="4647565"/>
            <wp:effectExtent l="0" t="0" r="0" b="635"/>
            <wp:docPr id="207184118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841185" name="Picture 2071841185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965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130BB" w14:textId="77777777" w:rsidR="00494814" w:rsidRPr="00432C8C" w:rsidRDefault="00494814" w:rsidP="003C40BC">
      <w:pPr>
        <w:tabs>
          <w:tab w:val="right" w:leader="dot" w:pos="9072"/>
        </w:tabs>
        <w:rPr>
          <w:rFonts w:ascii="Times New Roman" w:hAnsi="Times New Roman" w:cs="Times New Roman"/>
          <w:sz w:val="26"/>
          <w:szCs w:val="26"/>
          <w:lang w:val="en-US"/>
        </w:rPr>
      </w:pPr>
    </w:p>
    <w:sectPr w:rsidR="00494814" w:rsidRPr="00432C8C" w:rsidSect="00432C8C">
      <w:pgSz w:w="12240" w:h="15840"/>
      <w:pgMar w:top="1440" w:right="1041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C185D"/>
    <w:multiLevelType w:val="hybridMultilevel"/>
    <w:tmpl w:val="BAD04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249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tDA1NDYwMTM3MTFV0lEKTi0uzszPAykwrQUArykGqSwAAAA="/>
  </w:docVars>
  <w:rsids>
    <w:rsidRoot w:val="00766218"/>
    <w:rsid w:val="0003324A"/>
    <w:rsid w:val="00097DFD"/>
    <w:rsid w:val="00164C3E"/>
    <w:rsid w:val="00287A62"/>
    <w:rsid w:val="002E1F3D"/>
    <w:rsid w:val="003C202D"/>
    <w:rsid w:val="003C40BC"/>
    <w:rsid w:val="00432C8C"/>
    <w:rsid w:val="00494814"/>
    <w:rsid w:val="004961A6"/>
    <w:rsid w:val="00497EE8"/>
    <w:rsid w:val="00575E0F"/>
    <w:rsid w:val="005859A7"/>
    <w:rsid w:val="006047C0"/>
    <w:rsid w:val="00684804"/>
    <w:rsid w:val="006906E3"/>
    <w:rsid w:val="00766218"/>
    <w:rsid w:val="007A58BA"/>
    <w:rsid w:val="007B22BC"/>
    <w:rsid w:val="00823307"/>
    <w:rsid w:val="00881E4F"/>
    <w:rsid w:val="008F1674"/>
    <w:rsid w:val="00A225C4"/>
    <w:rsid w:val="00A57B2E"/>
    <w:rsid w:val="00B243BB"/>
    <w:rsid w:val="00B31999"/>
    <w:rsid w:val="00B60535"/>
    <w:rsid w:val="00B61981"/>
    <w:rsid w:val="00C928DC"/>
    <w:rsid w:val="00C9722F"/>
    <w:rsid w:val="00CC23D4"/>
    <w:rsid w:val="00CE3131"/>
    <w:rsid w:val="00D84404"/>
    <w:rsid w:val="00E83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22E70"/>
  <w15:chartTrackingRefBased/>
  <w15:docId w15:val="{BE94224B-F133-40AE-B875-E1A8F8C0A5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6E3"/>
    <w:rPr>
      <w:lang w:val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2C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800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jpg"/><Relationship Id="rId26" Type="http://schemas.openxmlformats.org/officeDocument/2006/relationships/image" Target="media/image22.jp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png"/><Relationship Id="rId29" Type="http://schemas.openxmlformats.org/officeDocument/2006/relationships/image" Target="media/image25.jp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g"/><Relationship Id="rId22" Type="http://schemas.openxmlformats.org/officeDocument/2006/relationships/image" Target="media/image18.png"/><Relationship Id="rId27" Type="http://schemas.openxmlformats.org/officeDocument/2006/relationships/image" Target="media/image23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h Nguyen Van</dc:creator>
  <cp:keywords/>
  <dc:description/>
  <cp:lastModifiedBy>Lê Quang Anh</cp:lastModifiedBy>
  <cp:revision>2</cp:revision>
  <dcterms:created xsi:type="dcterms:W3CDTF">2023-08-10T09:05:00Z</dcterms:created>
  <dcterms:modified xsi:type="dcterms:W3CDTF">2023-08-10T09:05:00Z</dcterms:modified>
</cp:coreProperties>
</file>